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D42" w:rsidRPr="00220B1A" w:rsidRDefault="00C96D42" w:rsidP="00220B1A">
      <w:pPr>
        <w:pStyle w:val="berschrift1"/>
        <w:spacing w:before="120" w:after="120" w:line="240" w:lineRule="auto"/>
        <w:rPr>
          <w:rFonts w:asciiTheme="minorHAnsi" w:hAnsiTheme="minorHAnsi"/>
          <w:color w:val="87A7BB"/>
          <w:lang w:val="en-GB"/>
        </w:rPr>
      </w:pPr>
      <w:bookmarkStart w:id="0" w:name="_GoBack"/>
      <w:bookmarkEnd w:id="0"/>
      <w:r w:rsidRPr="00220B1A">
        <w:rPr>
          <w:rFonts w:asciiTheme="minorHAnsi" w:hAnsiTheme="minorHAnsi"/>
          <w:color w:val="87A7BB"/>
          <w:lang w:val="en-GB"/>
        </w:rPr>
        <w:t>TEXTBOOK PROPOSAL FORM</w:t>
      </w: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F759FC" w:rsidRDefault="00C96D42" w:rsidP="00F759FC">
      <w:pPr>
        <w:pStyle w:val="berschrift2"/>
        <w:keepNext w:val="0"/>
        <w:keepLines w:val="0"/>
        <w:pBdr>
          <w:top w:val="double" w:sz="4" w:space="1" w:color="3C9CD7"/>
        </w:pBdr>
        <w:spacing w:before="120" w:after="120" w:line="240" w:lineRule="auto"/>
        <w:rPr>
          <w:rStyle w:val="SNBlueBright"/>
          <w:b/>
          <w:bCs/>
          <w:sz w:val="32"/>
          <w:szCs w:val="32"/>
        </w:rPr>
      </w:pPr>
      <w:proofErr w:type="spellStart"/>
      <w:r w:rsidRPr="00F759FC">
        <w:rPr>
          <w:rStyle w:val="SNBlueBright"/>
          <w:b/>
          <w:bCs/>
          <w:sz w:val="32"/>
          <w:szCs w:val="32"/>
        </w:rPr>
        <w:t>About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the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textbook</w:t>
      </w:r>
      <w:proofErr w:type="spellEnd"/>
    </w:p>
    <w:p w:rsidR="00C96D42" w:rsidRPr="00D851EC" w:rsidRDefault="00C96D42" w:rsidP="00D851EC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Title: </w:t>
      </w:r>
      <w:r w:rsidRPr="00220B1A">
        <w:rPr>
          <w:rStyle w:val="SNBlueBright"/>
          <w:sz w:val="24"/>
          <w:szCs w:val="24"/>
          <w:lang w:val="en-GB"/>
        </w:rPr>
        <w:t>This sho</w:t>
      </w:r>
      <w:r w:rsidR="003D4362">
        <w:rPr>
          <w:rStyle w:val="SNBlueBright"/>
          <w:sz w:val="24"/>
          <w:szCs w:val="24"/>
          <w:lang w:val="en-GB"/>
        </w:rPr>
        <w:t>uld map to typical course names for which your textbook would be suitable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Subtitle: </w:t>
      </w:r>
      <w:r w:rsidR="00EE69B6">
        <w:rPr>
          <w:rStyle w:val="SNBlueBright"/>
          <w:sz w:val="24"/>
          <w:szCs w:val="24"/>
          <w:lang w:val="en-GB"/>
        </w:rPr>
        <w:t>I</w:t>
      </w:r>
      <w:r w:rsidRPr="00220B1A">
        <w:rPr>
          <w:rStyle w:val="SNBlueBright"/>
          <w:sz w:val="24"/>
          <w:szCs w:val="24"/>
          <w:lang w:val="en-GB"/>
        </w:rPr>
        <w:t>f applicable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D851EC" w:rsidRDefault="00C96D42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sz w:val="24"/>
          <w:szCs w:val="24"/>
          <w:lang w:val="en-GB"/>
        </w:rPr>
        <w:t>Is this an</w:t>
      </w:r>
      <w:r w:rsidRPr="00220B1A">
        <w:rPr>
          <w:rStyle w:val="SNBlueBright"/>
          <w:b/>
          <w:sz w:val="24"/>
          <w:szCs w:val="24"/>
          <w:lang w:val="en-GB"/>
        </w:rPr>
        <w:t xml:space="preserve"> authored</w:t>
      </w:r>
      <w:r w:rsidRPr="00220B1A">
        <w:rPr>
          <w:rStyle w:val="SNBlueBright"/>
          <w:sz w:val="24"/>
          <w:szCs w:val="24"/>
          <w:lang w:val="en-GB"/>
        </w:rPr>
        <w:t xml:space="preserve"> or </w:t>
      </w:r>
      <w:r w:rsidRPr="00220B1A">
        <w:rPr>
          <w:rStyle w:val="SNBlueBright"/>
          <w:b/>
          <w:sz w:val="24"/>
          <w:szCs w:val="24"/>
          <w:lang w:val="en-GB"/>
        </w:rPr>
        <w:t>edited</w:t>
      </w:r>
      <w:r w:rsidRPr="00220B1A">
        <w:rPr>
          <w:rStyle w:val="SNBlueBright"/>
          <w:sz w:val="24"/>
          <w:szCs w:val="24"/>
          <w:lang w:val="en-GB"/>
        </w:rPr>
        <w:t xml:space="preserve"> volume?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3D4362">
        <w:rPr>
          <w:rFonts w:asciiTheme="minorHAnsi" w:hAnsiTheme="minorHAnsi"/>
          <w:i/>
          <w:color w:val="auto"/>
          <w:sz w:val="24"/>
          <w:szCs w:val="24"/>
          <w:lang w:val="en-GB"/>
        </w:rPr>
        <w:t>Delete as applicable</w:t>
      </w: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:</w:t>
      </w:r>
      <w:r w:rsidR="006B00DC">
        <w:rPr>
          <w:rFonts w:asciiTheme="minorHAnsi" w:hAnsiTheme="minorHAnsi"/>
          <w:color w:val="auto"/>
          <w:sz w:val="24"/>
          <w:szCs w:val="24"/>
          <w:lang w:val="en-GB"/>
        </w:rPr>
        <w:t xml:space="preserve"> </w:t>
      </w: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Authored</w:t>
      </w:r>
      <w:r w:rsidR="006B00DC">
        <w:rPr>
          <w:rFonts w:asciiTheme="minorHAnsi" w:hAnsiTheme="minorHAnsi"/>
          <w:color w:val="auto"/>
          <w:sz w:val="24"/>
          <w:szCs w:val="24"/>
          <w:lang w:val="en-GB"/>
        </w:rPr>
        <w:t xml:space="preserve"> / </w:t>
      </w: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Edited</w:t>
      </w: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Author/Editor names: </w:t>
      </w:r>
      <w:r w:rsidRPr="00220B1A">
        <w:rPr>
          <w:rStyle w:val="SNBlueBright"/>
          <w:sz w:val="24"/>
          <w:szCs w:val="24"/>
          <w:lang w:val="en-GB"/>
        </w:rPr>
        <w:t xml:space="preserve">As they should appear on the </w:t>
      </w:r>
      <w:r w:rsidR="003D4362">
        <w:rPr>
          <w:rStyle w:val="SNBlueBright"/>
          <w:sz w:val="24"/>
          <w:szCs w:val="24"/>
          <w:lang w:val="en-GB"/>
        </w:rPr>
        <w:t xml:space="preserve">cover of </w:t>
      </w:r>
      <w:r w:rsidRPr="00220B1A">
        <w:rPr>
          <w:rStyle w:val="SNBlueBright"/>
          <w:sz w:val="24"/>
          <w:szCs w:val="24"/>
          <w:lang w:val="en-GB"/>
        </w:rPr>
        <w:t>textbook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Book description: </w:t>
      </w:r>
      <w:r w:rsidRPr="00220B1A">
        <w:rPr>
          <w:rStyle w:val="SNBlueBright"/>
          <w:sz w:val="24"/>
          <w:szCs w:val="24"/>
          <w:lang w:val="en-GB"/>
        </w:rPr>
        <w:t xml:space="preserve">Describe your textbook: What does your textbook cover? Why is </w:t>
      </w:r>
      <w:r w:rsidR="003D4362">
        <w:rPr>
          <w:rStyle w:val="SNBlueBright"/>
          <w:sz w:val="24"/>
          <w:szCs w:val="24"/>
          <w:lang w:val="en-GB"/>
        </w:rPr>
        <w:t xml:space="preserve">it </w:t>
      </w:r>
      <w:r w:rsidRPr="00220B1A">
        <w:rPr>
          <w:rStyle w:val="SNBlueBright"/>
          <w:sz w:val="24"/>
          <w:szCs w:val="24"/>
          <w:lang w:val="en-GB"/>
        </w:rPr>
        <w:t>needed? How will it benefit students</w:t>
      </w:r>
      <w:r w:rsidR="00EE69B6">
        <w:rPr>
          <w:rStyle w:val="SNBlueBright"/>
          <w:sz w:val="24"/>
          <w:szCs w:val="24"/>
          <w:lang w:val="en-GB"/>
        </w:rPr>
        <w:t xml:space="preserve"> and </w:t>
      </w:r>
      <w:r w:rsidR="00D851EC">
        <w:rPr>
          <w:rStyle w:val="SNBlueBright"/>
          <w:sz w:val="24"/>
          <w:szCs w:val="24"/>
          <w:lang w:val="en-GB"/>
        </w:rPr>
        <w:t>instructors?</w:t>
      </w:r>
    </w:p>
    <w:p w:rsidR="00C96D42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3D4362" w:rsidRDefault="003D436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3D4362" w:rsidRDefault="003D436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3D4362" w:rsidRPr="00220B1A" w:rsidRDefault="003D436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Table of contents: </w:t>
      </w:r>
      <w:r w:rsidRPr="00220B1A">
        <w:rPr>
          <w:rStyle w:val="SNBlueBright"/>
          <w:sz w:val="24"/>
          <w:szCs w:val="24"/>
          <w:lang w:val="en-GB"/>
        </w:rPr>
        <w:t>Give a provisional table of contents.</w:t>
      </w:r>
      <w:r w:rsidR="00EE69B6">
        <w:rPr>
          <w:rStyle w:val="SNBlueBright"/>
          <w:sz w:val="24"/>
          <w:szCs w:val="24"/>
          <w:lang w:val="en-GB"/>
        </w:rPr>
        <w:t xml:space="preserve"> This should re</w:t>
      </w:r>
      <w:r w:rsidR="003D4362">
        <w:rPr>
          <w:rStyle w:val="SNBlueBright"/>
          <w:sz w:val="24"/>
          <w:szCs w:val="24"/>
          <w:lang w:val="en-GB"/>
        </w:rPr>
        <w:t>flect typical course structures</w:t>
      </w:r>
    </w:p>
    <w:p w:rsidR="00C96D42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3D4362" w:rsidRDefault="003D436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3D4362" w:rsidRDefault="003D436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3D4362" w:rsidRPr="00220B1A" w:rsidRDefault="003D436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EE69B6" w:rsidRDefault="00EE69B6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EE69B6" w:rsidRPr="00220B1A" w:rsidRDefault="00EE69B6" w:rsidP="00EE69B6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Unique features: </w:t>
      </w:r>
      <w:r w:rsidRPr="00220B1A">
        <w:rPr>
          <w:rStyle w:val="SNBlueBright"/>
          <w:sz w:val="24"/>
          <w:szCs w:val="24"/>
          <w:lang w:val="en-GB"/>
        </w:rPr>
        <w:t>List at least 3 unique features about your textbook and describe how they benefit students and/or instructors</w:t>
      </w:r>
      <w:r w:rsidR="003D4362" w:rsidRPr="003D4362">
        <w:t xml:space="preserve"> </w:t>
      </w:r>
      <w:r w:rsidR="003D4362" w:rsidRPr="003D4362">
        <w:rPr>
          <w:rStyle w:val="SNBlueBright"/>
          <w:sz w:val="24"/>
          <w:szCs w:val="24"/>
          <w:lang w:val="en-GB"/>
        </w:rPr>
        <w:t>List mo</w:t>
      </w:r>
      <w:r w:rsidR="003D4362">
        <w:rPr>
          <w:rStyle w:val="SNBlueBright"/>
          <w:sz w:val="24"/>
          <w:szCs w:val="24"/>
          <w:lang w:val="en-GB"/>
        </w:rPr>
        <w:t>re than 3 features if necessary</w:t>
      </w:r>
    </w:p>
    <w:tbl>
      <w:tblPr>
        <w:tblStyle w:val="Tabellenraster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534"/>
        <w:gridCol w:w="4430"/>
        <w:gridCol w:w="4430"/>
      </w:tblGrid>
      <w:tr w:rsidR="00EE69B6" w:rsidRPr="00D851EC" w:rsidTr="00E516A8">
        <w:tc>
          <w:tcPr>
            <w:tcW w:w="284" w:type="pct"/>
          </w:tcPr>
          <w:p w:rsidR="00EE69B6" w:rsidRPr="00D851EC" w:rsidRDefault="00EE69B6" w:rsidP="00E516A8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Feature</w:t>
            </w:r>
          </w:p>
        </w:tc>
        <w:tc>
          <w:tcPr>
            <w:tcW w:w="2358" w:type="pct"/>
          </w:tcPr>
          <w:p w:rsidR="00EE69B6" w:rsidRPr="00D851EC" w:rsidRDefault="00EE69B6" w:rsidP="00E516A8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Benefit</w:t>
            </w:r>
          </w:p>
        </w:tc>
      </w:tr>
      <w:tr w:rsidR="00EE69B6" w:rsidRPr="00D851EC" w:rsidTr="00E516A8">
        <w:tc>
          <w:tcPr>
            <w:tcW w:w="284" w:type="pct"/>
          </w:tcPr>
          <w:p w:rsidR="00EE69B6" w:rsidRPr="00D851EC" w:rsidRDefault="00EE69B6" w:rsidP="00E516A8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pStyle w:val="Listenabsatz"/>
              <w:ind w:left="360"/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EE69B6" w:rsidRPr="00D851EC" w:rsidTr="00E516A8">
        <w:tc>
          <w:tcPr>
            <w:tcW w:w="284" w:type="pct"/>
          </w:tcPr>
          <w:p w:rsidR="00EE69B6" w:rsidRPr="00D851EC" w:rsidRDefault="00EE69B6" w:rsidP="00E516A8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pStyle w:val="Listenabsatz"/>
              <w:ind w:left="360"/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EE69B6" w:rsidRPr="00D851EC" w:rsidTr="00E516A8">
        <w:tc>
          <w:tcPr>
            <w:tcW w:w="284" w:type="pct"/>
          </w:tcPr>
          <w:p w:rsidR="00EE69B6" w:rsidRPr="00D851EC" w:rsidRDefault="00EE69B6" w:rsidP="00E516A8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pStyle w:val="Listenabsatz"/>
              <w:ind w:left="360"/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2358" w:type="pct"/>
          </w:tcPr>
          <w:p w:rsidR="00EE69B6" w:rsidRPr="00D851EC" w:rsidRDefault="00EE69B6" w:rsidP="00E516A8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EE69B6" w:rsidRDefault="00EE69B6" w:rsidP="00EE69B6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EE69B6" w:rsidRPr="00D851EC" w:rsidRDefault="00EE69B6" w:rsidP="00EE69B6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sz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lastRenderedPageBreak/>
        <w:t xml:space="preserve">Keywords: </w:t>
      </w:r>
      <w:r w:rsidRPr="00220B1A">
        <w:rPr>
          <w:rStyle w:val="SNBlueBright"/>
          <w:sz w:val="24"/>
          <w:szCs w:val="24"/>
          <w:lang w:val="en-GB"/>
        </w:rPr>
        <w:t xml:space="preserve">List up to 5 keywords about your textbook to help with internet </w:t>
      </w:r>
      <w:r w:rsidR="003D4362">
        <w:rPr>
          <w:rStyle w:val="SNBlueBright"/>
          <w:sz w:val="24"/>
          <w:szCs w:val="24"/>
          <w:lang w:val="en-GB"/>
        </w:rPr>
        <w:t>discoverability</w:t>
      </w:r>
      <w:r>
        <w:rPr>
          <w:rStyle w:val="SNBlueBright"/>
          <w:sz w:val="24"/>
          <w:szCs w:val="24"/>
          <w:lang w:val="en-GB"/>
        </w:rPr>
        <w:t>.</w:t>
      </w:r>
      <w:r w:rsidR="003D4362">
        <w:rPr>
          <w:rStyle w:val="SNBlueBright"/>
          <w:sz w:val="24"/>
          <w:szCs w:val="24"/>
          <w:lang w:val="en-GB"/>
        </w:rPr>
        <w:t xml:space="preserve"> What would people be searching for where your book would be relevant?</w:t>
      </w:r>
    </w:p>
    <w:p w:rsidR="00EE69B6" w:rsidRPr="00220B1A" w:rsidRDefault="00EE69B6" w:rsidP="003D4362">
      <w:pPr>
        <w:pStyle w:val="Listenabsatz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EE69B6" w:rsidRPr="00220B1A" w:rsidRDefault="00EE69B6" w:rsidP="003D4362">
      <w:pPr>
        <w:pStyle w:val="Listenabsatz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 xml:space="preserve"> </w:t>
      </w:r>
    </w:p>
    <w:p w:rsidR="00EE69B6" w:rsidRPr="00220B1A" w:rsidRDefault="00EE69B6" w:rsidP="003D4362">
      <w:pPr>
        <w:pStyle w:val="Listenabsatz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 xml:space="preserve"> </w:t>
      </w:r>
    </w:p>
    <w:p w:rsidR="00EE69B6" w:rsidRPr="00220B1A" w:rsidRDefault="00EE69B6" w:rsidP="003D4362">
      <w:pPr>
        <w:pStyle w:val="Listenabsatz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 xml:space="preserve"> </w:t>
      </w:r>
    </w:p>
    <w:p w:rsidR="00EE69B6" w:rsidRPr="00220B1A" w:rsidRDefault="00EE69B6" w:rsidP="003D4362">
      <w:pPr>
        <w:pStyle w:val="Listenabsatz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F759FC" w:rsidRDefault="00C96D42" w:rsidP="00F759FC">
      <w:pPr>
        <w:pStyle w:val="berschrift2"/>
        <w:keepNext w:val="0"/>
        <w:keepLines w:val="0"/>
        <w:pBdr>
          <w:top w:val="double" w:sz="4" w:space="1" w:color="3C9CD7"/>
        </w:pBdr>
        <w:spacing w:before="120" w:after="120" w:line="240" w:lineRule="auto"/>
        <w:rPr>
          <w:rStyle w:val="SNBlueBright"/>
          <w:b/>
          <w:bCs/>
          <w:sz w:val="32"/>
          <w:szCs w:val="32"/>
        </w:rPr>
      </w:pPr>
      <w:r w:rsidRPr="00F759FC">
        <w:rPr>
          <w:rStyle w:val="SNBlueBright"/>
          <w:b/>
          <w:bCs/>
          <w:sz w:val="32"/>
          <w:szCs w:val="32"/>
        </w:rPr>
        <w:t xml:space="preserve">Target </w:t>
      </w:r>
      <w:proofErr w:type="spellStart"/>
      <w:r w:rsidRPr="00F759FC">
        <w:rPr>
          <w:rStyle w:val="SNBlueBright"/>
          <w:b/>
          <w:bCs/>
          <w:sz w:val="32"/>
          <w:szCs w:val="32"/>
        </w:rPr>
        <w:t>market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for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the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textbook</w:t>
      </w:r>
      <w:proofErr w:type="spellEnd"/>
    </w:p>
    <w:p w:rsidR="00C96D42" w:rsidRPr="00220B1A" w:rsidRDefault="00C96D42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Level: </w:t>
      </w:r>
      <w:r w:rsidRPr="00220B1A">
        <w:rPr>
          <w:rStyle w:val="SNBlueBright"/>
          <w:sz w:val="24"/>
          <w:szCs w:val="24"/>
          <w:lang w:val="en-GB"/>
        </w:rPr>
        <w:t>What level is your textbook aimed at?</w:t>
      </w:r>
      <w:r w:rsidR="00EE69B6">
        <w:rPr>
          <w:rStyle w:val="SNBlueBright"/>
          <w:sz w:val="24"/>
          <w:szCs w:val="24"/>
          <w:lang w:val="en-GB"/>
        </w:rPr>
        <w:t xml:space="preserve"> Please indicate the primary target market for the book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3D4362">
        <w:rPr>
          <w:rFonts w:asciiTheme="minorHAnsi" w:hAnsiTheme="minorHAnsi"/>
          <w:i/>
          <w:color w:val="auto"/>
          <w:sz w:val="24"/>
          <w:szCs w:val="24"/>
          <w:lang w:val="en-GB"/>
        </w:rPr>
        <w:t>Delete as applicable</w:t>
      </w: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: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Undergraduate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Advanced/upper undergraduate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Graduate/post-graduate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  <w:r w:rsidRPr="00220B1A">
        <w:rPr>
          <w:rFonts w:asciiTheme="minorHAnsi" w:hAnsiTheme="minorHAnsi"/>
          <w:color w:val="auto"/>
          <w:sz w:val="24"/>
          <w:szCs w:val="24"/>
          <w:lang w:val="en-GB"/>
        </w:rPr>
        <w:t>Practitioners</w:t>
      </w: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3D4362" w:rsidRDefault="00C96D42" w:rsidP="003D4362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Fonts w:asciiTheme="minorHAnsi" w:hAnsiTheme="minorHAnsi"/>
          <w:color w:val="3C9CD7"/>
          <w:sz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Target courses: </w:t>
      </w:r>
      <w:r w:rsidRPr="00220B1A">
        <w:rPr>
          <w:rStyle w:val="SNBlueBright"/>
          <w:sz w:val="24"/>
          <w:szCs w:val="24"/>
          <w:lang w:val="en-GB"/>
        </w:rPr>
        <w:t>List typical course names that your textbook is written for</w:t>
      </w:r>
      <w:r w:rsidR="00EE69B6">
        <w:rPr>
          <w:rStyle w:val="SNBlueBright"/>
          <w:sz w:val="24"/>
          <w:szCs w:val="24"/>
          <w:lang w:val="en-GB"/>
        </w:rPr>
        <w:t>,</w:t>
      </w:r>
      <w:r w:rsidRPr="00220B1A">
        <w:rPr>
          <w:rStyle w:val="SNBlueBright"/>
          <w:sz w:val="24"/>
          <w:szCs w:val="24"/>
          <w:lang w:val="en-GB"/>
        </w:rPr>
        <w:t xml:space="preserve"> which departments the course is taught in, and whether your book will be a core adoptabl</w:t>
      </w:r>
      <w:r w:rsidR="003D4362">
        <w:rPr>
          <w:rStyle w:val="SNBlueBright"/>
          <w:sz w:val="24"/>
          <w:szCs w:val="24"/>
          <w:lang w:val="en-GB"/>
        </w:rPr>
        <w:t xml:space="preserve">e text or supplementary reading. </w:t>
      </w:r>
      <w:r w:rsidR="003D4362" w:rsidRPr="003D4362">
        <w:rPr>
          <w:rStyle w:val="SNBlueBright"/>
          <w:sz w:val="24"/>
          <w:szCs w:val="24"/>
          <w:lang w:val="en-GB"/>
        </w:rPr>
        <w:t>List more than 3 courses if necessary</w:t>
      </w:r>
    </w:p>
    <w:tbl>
      <w:tblPr>
        <w:tblStyle w:val="Tabellenraster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822"/>
        <w:gridCol w:w="1921"/>
        <w:gridCol w:w="1969"/>
        <w:gridCol w:w="1625"/>
        <w:gridCol w:w="2057"/>
      </w:tblGrid>
      <w:tr w:rsidR="00D851EC" w:rsidRPr="00D851EC" w:rsidTr="00F91FC5">
        <w:tc>
          <w:tcPr>
            <w:tcW w:w="969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Course name</w:t>
            </w:r>
          </w:p>
        </w:tc>
        <w:tc>
          <w:tcPr>
            <w:tcW w:w="1022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Level/year</w:t>
            </w:r>
          </w:p>
        </w:tc>
        <w:tc>
          <w:tcPr>
            <w:tcW w:w="1048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Department</w:t>
            </w:r>
          </w:p>
        </w:tc>
        <w:tc>
          <w:tcPr>
            <w:tcW w:w="86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rerequisites</w:t>
            </w:r>
          </w:p>
        </w:tc>
        <w:tc>
          <w:tcPr>
            <w:tcW w:w="1095" w:type="pct"/>
          </w:tcPr>
          <w:p w:rsidR="00F91FC5" w:rsidRPr="00D851EC" w:rsidRDefault="00F91FC5" w:rsidP="00F91FC5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Is your book a core text or supplementary reading?</w:t>
            </w:r>
          </w:p>
        </w:tc>
      </w:tr>
      <w:tr w:rsidR="00D851EC" w:rsidRPr="00D851EC" w:rsidTr="00F91FC5">
        <w:tc>
          <w:tcPr>
            <w:tcW w:w="969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22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48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86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9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F91FC5">
        <w:tc>
          <w:tcPr>
            <w:tcW w:w="969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22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48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86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9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F91FC5">
        <w:tc>
          <w:tcPr>
            <w:tcW w:w="969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22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48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86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095" w:type="pct"/>
          </w:tcPr>
          <w:p w:rsidR="00F91FC5" w:rsidRPr="00D851EC" w:rsidRDefault="00F91FC5" w:rsidP="0097630A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EE69B6" w:rsidRPr="00D851EC" w:rsidRDefault="00EE69B6" w:rsidP="00220B1A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3D4362" w:rsidRDefault="00F91FC5" w:rsidP="003D4362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Fonts w:asciiTheme="minorHAnsi" w:hAnsiTheme="minorHAnsi"/>
          <w:color w:val="3C9CD7"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 xml:space="preserve">Competition: </w:t>
      </w:r>
      <w:r w:rsidRPr="00220B1A">
        <w:rPr>
          <w:rStyle w:val="SNBlueBright"/>
          <w:sz w:val="24"/>
          <w:szCs w:val="24"/>
          <w:lang w:val="en-GB"/>
        </w:rPr>
        <w:t xml:space="preserve">List any currently available competing textbooks i.e. textbooks on this topic written for the </w:t>
      </w:r>
      <w:r w:rsidR="006B00DC">
        <w:rPr>
          <w:rStyle w:val="SNBlueBright"/>
          <w:sz w:val="24"/>
          <w:szCs w:val="24"/>
          <w:lang w:val="en-GB"/>
        </w:rPr>
        <w:t>similar</w:t>
      </w:r>
      <w:r w:rsidRPr="00220B1A">
        <w:rPr>
          <w:rStyle w:val="SNBlueBright"/>
          <w:sz w:val="24"/>
          <w:szCs w:val="24"/>
          <w:lang w:val="en-GB"/>
        </w:rPr>
        <w:t xml:space="preserve"> audience.</w:t>
      </w:r>
      <w:r w:rsidR="00EE69B6">
        <w:rPr>
          <w:rStyle w:val="SNBlueBright"/>
          <w:sz w:val="24"/>
          <w:szCs w:val="24"/>
          <w:lang w:val="en-GB"/>
        </w:rPr>
        <w:t xml:space="preserve"> </w:t>
      </w:r>
      <w:r w:rsidR="00EE69B6" w:rsidRPr="00EE69B6">
        <w:rPr>
          <w:rStyle w:val="SNBlueBright"/>
          <w:sz w:val="24"/>
          <w:szCs w:val="24"/>
          <w:lang w:val="en-GB"/>
        </w:rPr>
        <w:t>What textbooks are instructors using currently using to teach this course?</w:t>
      </w:r>
      <w:r w:rsidR="003D4362">
        <w:rPr>
          <w:rStyle w:val="SNBlueBright"/>
          <w:sz w:val="24"/>
          <w:szCs w:val="24"/>
          <w:lang w:val="en-GB"/>
        </w:rPr>
        <w:t xml:space="preserve"> How does your textbook compare to these?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518"/>
        <w:gridCol w:w="6876"/>
      </w:tblGrid>
      <w:tr w:rsidR="00D851EC" w:rsidRPr="00D851EC" w:rsidTr="00D851EC">
        <w:tc>
          <w:tcPr>
            <w:tcW w:w="134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Title</w:t>
            </w:r>
          </w:p>
        </w:tc>
        <w:tc>
          <w:tcPr>
            <w:tcW w:w="366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1340" w:type="pct"/>
          </w:tcPr>
          <w:p w:rsidR="00F91FC5" w:rsidRPr="00D851EC" w:rsidRDefault="00F91FC5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Author/Editor</w:t>
            </w:r>
          </w:p>
        </w:tc>
        <w:tc>
          <w:tcPr>
            <w:tcW w:w="366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134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ublication year</w:t>
            </w:r>
          </w:p>
        </w:tc>
        <w:tc>
          <w:tcPr>
            <w:tcW w:w="366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134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rice</w:t>
            </w:r>
          </w:p>
        </w:tc>
        <w:tc>
          <w:tcPr>
            <w:tcW w:w="366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134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Number of pages</w:t>
            </w:r>
          </w:p>
        </w:tc>
        <w:tc>
          <w:tcPr>
            <w:tcW w:w="366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1340" w:type="pct"/>
          </w:tcPr>
          <w:p w:rsidR="00F91FC5" w:rsidRPr="00D851EC" w:rsidRDefault="0041295A" w:rsidP="0041295A">
            <w:pPr>
              <w:rPr>
                <w:rFonts w:asciiTheme="minorHAnsi" w:hAnsiTheme="minorHAnsi"/>
                <w:color w:val="auto"/>
                <w:lang w:val="en-GB"/>
              </w:rPr>
            </w:pPr>
            <w:r>
              <w:rPr>
                <w:rFonts w:asciiTheme="minorHAnsi" w:hAnsiTheme="minorHAnsi"/>
                <w:color w:val="auto"/>
                <w:lang w:val="en-GB"/>
              </w:rPr>
              <w:t>What are the strengths of your book compared to this competing book?</w:t>
            </w:r>
          </w:p>
        </w:tc>
        <w:tc>
          <w:tcPr>
            <w:tcW w:w="3660" w:type="pct"/>
          </w:tcPr>
          <w:p w:rsidR="00F91FC5" w:rsidRPr="00D851EC" w:rsidRDefault="00F91FC5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3D4362" w:rsidRDefault="003D436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518"/>
        <w:gridCol w:w="6876"/>
      </w:tblGrid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lastRenderedPageBreak/>
              <w:t>Title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Author/Editor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ublication year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rice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Number of pages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>
              <w:rPr>
                <w:rFonts w:asciiTheme="minorHAnsi" w:hAnsiTheme="minorHAnsi"/>
                <w:color w:val="auto"/>
                <w:lang w:val="en-GB"/>
              </w:rPr>
              <w:t>What are the strengths of your book compared to this competing book?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3D4362" w:rsidRDefault="003D436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518"/>
        <w:gridCol w:w="6876"/>
      </w:tblGrid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Title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Author/Editor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ublication year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Price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Number of pages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3D4362" w:rsidRPr="00D851EC" w:rsidTr="009B6357">
        <w:tc>
          <w:tcPr>
            <w:tcW w:w="134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>
              <w:rPr>
                <w:rFonts w:asciiTheme="minorHAnsi" w:hAnsiTheme="minorHAnsi"/>
                <w:color w:val="auto"/>
                <w:lang w:val="en-GB"/>
              </w:rPr>
              <w:t>What are the strengths of your book compared to this competing book?</w:t>
            </w:r>
          </w:p>
        </w:tc>
        <w:tc>
          <w:tcPr>
            <w:tcW w:w="3660" w:type="pct"/>
          </w:tcPr>
          <w:p w:rsidR="003D4362" w:rsidRPr="00D851EC" w:rsidRDefault="003D4362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3D4362" w:rsidRPr="00220B1A" w:rsidRDefault="003D436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F759FC" w:rsidRDefault="00C96D42" w:rsidP="00F759FC">
      <w:pPr>
        <w:pStyle w:val="berschrift2"/>
        <w:keepNext w:val="0"/>
        <w:keepLines w:val="0"/>
        <w:pBdr>
          <w:top w:val="double" w:sz="4" w:space="1" w:color="3C9CD7"/>
        </w:pBdr>
        <w:spacing w:before="120" w:after="120" w:line="240" w:lineRule="auto"/>
        <w:rPr>
          <w:rStyle w:val="SNBlueBright"/>
          <w:b/>
          <w:bCs/>
          <w:sz w:val="32"/>
          <w:szCs w:val="32"/>
        </w:rPr>
      </w:pPr>
      <w:r w:rsidRPr="00F759FC">
        <w:rPr>
          <w:rStyle w:val="SNBlueBright"/>
          <w:b/>
          <w:bCs/>
          <w:sz w:val="32"/>
          <w:szCs w:val="32"/>
        </w:rPr>
        <w:t xml:space="preserve">Book </w:t>
      </w:r>
      <w:proofErr w:type="spellStart"/>
      <w:r w:rsidRPr="00F759FC">
        <w:rPr>
          <w:rStyle w:val="SNBlueBright"/>
          <w:b/>
          <w:bCs/>
          <w:sz w:val="32"/>
          <w:szCs w:val="32"/>
        </w:rPr>
        <w:t>data</w:t>
      </w:r>
      <w:proofErr w:type="spellEnd"/>
    </w:p>
    <w:p w:rsidR="00F91FC5" w:rsidRPr="00220B1A" w:rsidRDefault="00220B1A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>Estimated number of printed pages</w:t>
      </w:r>
    </w:p>
    <w:p w:rsidR="00F91FC5" w:rsidRPr="00D851EC" w:rsidRDefault="00F91FC5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220B1A" w:rsidRPr="00D851EC" w:rsidRDefault="00220B1A" w:rsidP="00F91FC5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F91FC5" w:rsidRPr="00220B1A" w:rsidRDefault="00220B1A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>Estimated number of black and white figures</w:t>
      </w:r>
    </w:p>
    <w:p w:rsidR="00F91FC5" w:rsidRPr="00D851EC" w:rsidRDefault="00F91FC5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220B1A" w:rsidRPr="00D851EC" w:rsidRDefault="00220B1A" w:rsidP="00F91FC5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220B1A" w:rsidRPr="00220B1A" w:rsidRDefault="00220B1A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>Estimated number of colour figures</w:t>
      </w:r>
    </w:p>
    <w:p w:rsidR="00220B1A" w:rsidRPr="00D851EC" w:rsidRDefault="00220B1A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220B1A" w:rsidRPr="00D851EC" w:rsidRDefault="00220B1A" w:rsidP="00F91FC5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220B1A" w:rsidRPr="00220B1A" w:rsidRDefault="00220B1A" w:rsidP="00220B1A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  <w:sz w:val="24"/>
          <w:szCs w:val="24"/>
          <w:lang w:val="en-GB"/>
        </w:rPr>
      </w:pPr>
      <w:r w:rsidRPr="00220B1A">
        <w:rPr>
          <w:rStyle w:val="SNBlueBright"/>
          <w:b/>
          <w:sz w:val="24"/>
          <w:szCs w:val="24"/>
          <w:lang w:val="en-GB"/>
        </w:rPr>
        <w:t>Expected delivery date of the completed manuscript</w:t>
      </w:r>
    </w:p>
    <w:p w:rsidR="00C96D42" w:rsidRPr="00220B1A" w:rsidRDefault="00C96D42" w:rsidP="003D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220B1A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F759FC" w:rsidRDefault="00C96D42" w:rsidP="00F759FC">
      <w:pPr>
        <w:pStyle w:val="berschrift2"/>
        <w:keepNext w:val="0"/>
        <w:keepLines w:val="0"/>
        <w:pBdr>
          <w:top w:val="double" w:sz="4" w:space="1" w:color="3C9CD7"/>
        </w:pBdr>
        <w:spacing w:before="120" w:after="120" w:line="240" w:lineRule="auto"/>
        <w:rPr>
          <w:rStyle w:val="SNBlueBright"/>
          <w:b/>
          <w:bCs/>
          <w:sz w:val="32"/>
          <w:szCs w:val="32"/>
        </w:rPr>
      </w:pPr>
      <w:proofErr w:type="spellStart"/>
      <w:r w:rsidRPr="00F759FC">
        <w:rPr>
          <w:rStyle w:val="SNBlueBright"/>
          <w:b/>
          <w:bCs/>
          <w:sz w:val="32"/>
          <w:szCs w:val="32"/>
        </w:rPr>
        <w:t>About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you</w:t>
      </w:r>
      <w:proofErr w:type="spellEnd"/>
    </w:p>
    <w:p w:rsidR="00C96D42" w:rsidRPr="00A83EB8" w:rsidRDefault="00C96D42" w:rsidP="00A83EB8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  <w:szCs w:val="24"/>
        </w:rPr>
      </w:pPr>
      <w:proofErr w:type="spellStart"/>
      <w:r w:rsidRPr="00A83EB8">
        <w:rPr>
          <w:rStyle w:val="SNBlueBright"/>
          <w:b/>
          <w:szCs w:val="24"/>
        </w:rPr>
        <w:t>Copy</w:t>
      </w:r>
      <w:proofErr w:type="spellEnd"/>
      <w:r w:rsidRPr="00A83EB8">
        <w:rPr>
          <w:rStyle w:val="SNBlueBright"/>
          <w:b/>
          <w:szCs w:val="24"/>
        </w:rPr>
        <w:t xml:space="preserve"> and </w:t>
      </w:r>
      <w:proofErr w:type="spellStart"/>
      <w:r w:rsidRPr="00A83EB8">
        <w:rPr>
          <w:rStyle w:val="SNBlueBright"/>
          <w:b/>
          <w:szCs w:val="24"/>
        </w:rPr>
        <w:t>paste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the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table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below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for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each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author</w:t>
      </w:r>
      <w:proofErr w:type="spellEnd"/>
      <w:r w:rsidRPr="00A83EB8">
        <w:rPr>
          <w:rStyle w:val="SNBlueBright"/>
          <w:b/>
          <w:szCs w:val="24"/>
        </w:rPr>
        <w:t>/</w:t>
      </w:r>
      <w:proofErr w:type="spellStart"/>
      <w:r w:rsidRPr="00A83EB8">
        <w:rPr>
          <w:rStyle w:val="SNBlueBright"/>
          <w:b/>
          <w:szCs w:val="24"/>
        </w:rPr>
        <w:t>editor</w:t>
      </w:r>
      <w:proofErr w:type="spellEnd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794"/>
        <w:gridCol w:w="5600"/>
      </w:tblGrid>
      <w:tr w:rsidR="00D851EC" w:rsidRPr="00D851EC" w:rsidTr="00D851EC">
        <w:tc>
          <w:tcPr>
            <w:tcW w:w="3794" w:type="dxa"/>
          </w:tcPr>
          <w:p w:rsidR="00C96D42" w:rsidRPr="00D851EC" w:rsidRDefault="00C96D42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Full name</w:t>
            </w:r>
          </w:p>
        </w:tc>
        <w:tc>
          <w:tcPr>
            <w:tcW w:w="5600" w:type="dxa"/>
          </w:tcPr>
          <w:p w:rsidR="00C96D42" w:rsidRPr="00D851EC" w:rsidRDefault="00C96D42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3794" w:type="dxa"/>
          </w:tcPr>
          <w:p w:rsidR="00C96D42" w:rsidRPr="00D851EC" w:rsidRDefault="00C96D42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Job title</w:t>
            </w:r>
          </w:p>
        </w:tc>
        <w:tc>
          <w:tcPr>
            <w:tcW w:w="5600" w:type="dxa"/>
          </w:tcPr>
          <w:p w:rsidR="00C96D42" w:rsidRPr="00D851EC" w:rsidRDefault="00C96D42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3794" w:type="dxa"/>
          </w:tcPr>
          <w:p w:rsidR="00C96D42" w:rsidRPr="00D851EC" w:rsidRDefault="00C96D42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Institutional address</w:t>
            </w:r>
          </w:p>
        </w:tc>
        <w:tc>
          <w:tcPr>
            <w:tcW w:w="5600" w:type="dxa"/>
          </w:tcPr>
          <w:p w:rsidR="00C96D42" w:rsidRPr="00D851EC" w:rsidRDefault="00C96D42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3794" w:type="dxa"/>
          </w:tcPr>
          <w:p w:rsidR="00C96D42" w:rsidRPr="00D851EC" w:rsidRDefault="00C96D42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Email address</w:t>
            </w:r>
          </w:p>
        </w:tc>
        <w:tc>
          <w:tcPr>
            <w:tcW w:w="5600" w:type="dxa"/>
          </w:tcPr>
          <w:p w:rsidR="00C96D42" w:rsidRPr="00D851EC" w:rsidRDefault="00C96D42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3794" w:type="dxa"/>
          </w:tcPr>
          <w:p w:rsidR="00C96D42" w:rsidRPr="00D851EC" w:rsidRDefault="00C96D42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lastRenderedPageBreak/>
              <w:t>Contact telephone number</w:t>
            </w:r>
          </w:p>
        </w:tc>
        <w:tc>
          <w:tcPr>
            <w:tcW w:w="5600" w:type="dxa"/>
          </w:tcPr>
          <w:p w:rsidR="00C96D42" w:rsidRPr="00D851EC" w:rsidRDefault="00C96D42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D851EC">
        <w:tc>
          <w:tcPr>
            <w:tcW w:w="3794" w:type="dxa"/>
          </w:tcPr>
          <w:p w:rsidR="00C96D42" w:rsidRPr="00D851EC" w:rsidRDefault="00C96D42" w:rsidP="00220B1A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Short biography (max. 300 words)</w:t>
            </w:r>
          </w:p>
        </w:tc>
        <w:tc>
          <w:tcPr>
            <w:tcW w:w="5600" w:type="dxa"/>
          </w:tcPr>
          <w:p w:rsidR="00C96D42" w:rsidRPr="00D851EC" w:rsidRDefault="00C96D42" w:rsidP="00E31776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C96D42" w:rsidRDefault="00C96D42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794"/>
        <w:gridCol w:w="5600"/>
      </w:tblGrid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Full name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Job title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Institutional address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Email address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Contact telephone number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Short biography (max. 300 words)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A83EB8" w:rsidRDefault="00A83EB8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794"/>
        <w:gridCol w:w="5600"/>
      </w:tblGrid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Full name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Job title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Institutional address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Email address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Contact telephone number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A83EB8" w:rsidRPr="00D851EC" w:rsidTr="009B6357">
        <w:tc>
          <w:tcPr>
            <w:tcW w:w="3794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Short biography (max. 300 words)</w:t>
            </w:r>
          </w:p>
        </w:tc>
        <w:tc>
          <w:tcPr>
            <w:tcW w:w="5600" w:type="dxa"/>
          </w:tcPr>
          <w:p w:rsidR="00A83EB8" w:rsidRPr="00D851EC" w:rsidRDefault="00A83EB8" w:rsidP="009B6357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A83EB8" w:rsidRPr="00220B1A" w:rsidRDefault="00A83EB8" w:rsidP="00C96D42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p w:rsidR="00C96D42" w:rsidRPr="00F759FC" w:rsidRDefault="00C96D42" w:rsidP="00F759FC">
      <w:pPr>
        <w:pStyle w:val="berschrift2"/>
        <w:keepNext w:val="0"/>
        <w:keepLines w:val="0"/>
        <w:pBdr>
          <w:top w:val="double" w:sz="4" w:space="1" w:color="3C9CD7"/>
        </w:pBdr>
        <w:spacing w:before="120" w:after="120" w:line="240" w:lineRule="auto"/>
        <w:rPr>
          <w:rStyle w:val="SNBlueBright"/>
          <w:b/>
          <w:bCs/>
          <w:sz w:val="32"/>
          <w:szCs w:val="32"/>
        </w:rPr>
      </w:pPr>
      <w:proofErr w:type="spellStart"/>
      <w:r w:rsidRPr="00F759FC">
        <w:rPr>
          <w:rStyle w:val="SNBlueBright"/>
          <w:b/>
          <w:bCs/>
          <w:sz w:val="32"/>
          <w:szCs w:val="32"/>
        </w:rPr>
        <w:t>Proposal</w:t>
      </w:r>
      <w:proofErr w:type="spellEnd"/>
      <w:r w:rsidRPr="00F759FC">
        <w:rPr>
          <w:rStyle w:val="SNBlueBright"/>
          <w:b/>
          <w:bCs/>
          <w:sz w:val="32"/>
          <w:szCs w:val="32"/>
        </w:rPr>
        <w:t xml:space="preserve"> </w:t>
      </w:r>
      <w:proofErr w:type="spellStart"/>
      <w:r w:rsidRPr="00F759FC">
        <w:rPr>
          <w:rStyle w:val="SNBlueBright"/>
          <w:b/>
          <w:bCs/>
          <w:sz w:val="32"/>
          <w:szCs w:val="32"/>
        </w:rPr>
        <w:t>reviewers</w:t>
      </w:r>
      <w:proofErr w:type="spellEnd"/>
    </w:p>
    <w:p w:rsidR="00220B1A" w:rsidRPr="00A83EB8" w:rsidRDefault="00C96D42" w:rsidP="00A83EB8">
      <w:pPr>
        <w:pBdr>
          <w:top w:val="single" w:sz="4" w:space="1" w:color="3C9CD7"/>
          <w:bottom w:val="single" w:sz="4" w:space="1" w:color="3C9CD7"/>
        </w:pBdr>
        <w:shd w:val="clear" w:color="auto" w:fill="EAF0F3"/>
        <w:spacing w:before="120" w:after="120"/>
        <w:rPr>
          <w:rStyle w:val="SNBlueBright"/>
          <w:b/>
        </w:rPr>
      </w:pPr>
      <w:r w:rsidRPr="00A83EB8">
        <w:rPr>
          <w:rStyle w:val="SNBlueBright"/>
          <w:b/>
          <w:szCs w:val="24"/>
        </w:rPr>
        <w:t xml:space="preserve">Do </w:t>
      </w:r>
      <w:proofErr w:type="spellStart"/>
      <w:r w:rsidRPr="00A83EB8">
        <w:rPr>
          <w:rStyle w:val="SNBlueBright"/>
          <w:b/>
          <w:szCs w:val="24"/>
        </w:rPr>
        <w:t>you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have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any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suggestions</w:t>
      </w:r>
      <w:proofErr w:type="spellEnd"/>
      <w:r w:rsidRPr="00A83EB8">
        <w:rPr>
          <w:rStyle w:val="SNBlueBright"/>
          <w:b/>
          <w:szCs w:val="24"/>
        </w:rPr>
        <w:t xml:space="preserve"> </w:t>
      </w:r>
      <w:proofErr w:type="spellStart"/>
      <w:r w:rsidRPr="00A83EB8">
        <w:rPr>
          <w:rStyle w:val="SNBlueBright"/>
          <w:b/>
          <w:szCs w:val="24"/>
        </w:rPr>
        <w:t>f</w:t>
      </w:r>
      <w:r w:rsidR="00220B1A" w:rsidRPr="00A83EB8">
        <w:rPr>
          <w:rStyle w:val="SNBlueBright"/>
          <w:b/>
          <w:szCs w:val="24"/>
        </w:rPr>
        <w:t>or</w:t>
      </w:r>
      <w:proofErr w:type="spellEnd"/>
      <w:r w:rsidR="00220B1A" w:rsidRPr="00A83EB8">
        <w:rPr>
          <w:rStyle w:val="SNBlueBright"/>
          <w:b/>
          <w:szCs w:val="24"/>
        </w:rPr>
        <w:t xml:space="preserve"> </w:t>
      </w:r>
      <w:proofErr w:type="spellStart"/>
      <w:r w:rsidR="00220B1A" w:rsidRPr="00A83EB8">
        <w:rPr>
          <w:rStyle w:val="SNBlueBright"/>
          <w:b/>
          <w:szCs w:val="24"/>
        </w:rPr>
        <w:t>reviewers</w:t>
      </w:r>
      <w:proofErr w:type="spellEnd"/>
      <w:r w:rsidR="00220B1A" w:rsidRPr="00A83EB8">
        <w:rPr>
          <w:rStyle w:val="SNBlueBright"/>
          <w:b/>
          <w:szCs w:val="24"/>
        </w:rPr>
        <w:t xml:space="preserve"> </w:t>
      </w:r>
      <w:proofErr w:type="spellStart"/>
      <w:r w:rsidR="00220B1A" w:rsidRPr="00A83EB8">
        <w:rPr>
          <w:rStyle w:val="SNBlueBright"/>
          <w:b/>
          <w:szCs w:val="24"/>
        </w:rPr>
        <w:t>for</w:t>
      </w:r>
      <w:proofErr w:type="spellEnd"/>
      <w:r w:rsidR="00220B1A" w:rsidRPr="00A83EB8">
        <w:rPr>
          <w:rStyle w:val="SNBlueBright"/>
          <w:b/>
          <w:szCs w:val="24"/>
        </w:rPr>
        <w:t xml:space="preserve"> </w:t>
      </w:r>
      <w:proofErr w:type="spellStart"/>
      <w:r w:rsidR="00220B1A" w:rsidRPr="00A83EB8">
        <w:rPr>
          <w:rStyle w:val="SNBlueBright"/>
          <w:b/>
          <w:szCs w:val="24"/>
        </w:rPr>
        <w:t>your</w:t>
      </w:r>
      <w:proofErr w:type="spellEnd"/>
      <w:r w:rsidR="00220B1A" w:rsidRPr="00A83EB8">
        <w:rPr>
          <w:rStyle w:val="SNBlueBright"/>
          <w:b/>
          <w:szCs w:val="24"/>
        </w:rPr>
        <w:t xml:space="preserve"> </w:t>
      </w:r>
      <w:proofErr w:type="spellStart"/>
      <w:r w:rsidR="00220B1A" w:rsidRPr="00A83EB8">
        <w:rPr>
          <w:rStyle w:val="SNBlueBright"/>
          <w:b/>
          <w:szCs w:val="24"/>
        </w:rPr>
        <w:t>proposal</w:t>
      </w:r>
      <w:proofErr w:type="spellEnd"/>
      <w:r w:rsidR="00220B1A" w:rsidRPr="00A83EB8">
        <w:rPr>
          <w:rStyle w:val="SNBlueBright"/>
          <w:b/>
          <w:szCs w:val="24"/>
        </w:rPr>
        <w:t>?</w:t>
      </w:r>
      <w:r w:rsidR="00220B1A" w:rsidRPr="00A83EB8">
        <w:rPr>
          <w:rStyle w:val="SNBlueBright"/>
          <w:b/>
        </w:rPr>
        <w:t xml:space="preserve"> List </w:t>
      </w:r>
      <w:proofErr w:type="spellStart"/>
      <w:r w:rsidR="00220B1A" w:rsidRPr="00A83EB8">
        <w:rPr>
          <w:rStyle w:val="SNBlueBright"/>
          <w:b/>
        </w:rPr>
        <w:t>more</w:t>
      </w:r>
      <w:proofErr w:type="spellEnd"/>
      <w:r w:rsidR="00220B1A" w:rsidRPr="00A83EB8">
        <w:rPr>
          <w:rStyle w:val="SNBlueBright"/>
          <w:b/>
        </w:rPr>
        <w:t xml:space="preserve"> </w:t>
      </w:r>
      <w:proofErr w:type="spellStart"/>
      <w:r w:rsidR="00220B1A" w:rsidRPr="00A83EB8">
        <w:rPr>
          <w:rStyle w:val="SNBlueBright"/>
          <w:b/>
        </w:rPr>
        <w:t>than</w:t>
      </w:r>
      <w:proofErr w:type="spellEnd"/>
      <w:r w:rsidR="00220B1A" w:rsidRPr="00A83EB8">
        <w:rPr>
          <w:rStyle w:val="SNBlueBright"/>
          <w:b/>
        </w:rPr>
        <w:t xml:space="preserve"> 3 </w:t>
      </w:r>
      <w:proofErr w:type="spellStart"/>
      <w:r w:rsidR="00220B1A" w:rsidRPr="00A83EB8">
        <w:rPr>
          <w:rStyle w:val="SNBlueBright"/>
          <w:b/>
        </w:rPr>
        <w:t>reviewers</w:t>
      </w:r>
      <w:proofErr w:type="spellEnd"/>
      <w:r w:rsidR="00220B1A" w:rsidRPr="00A83EB8">
        <w:rPr>
          <w:rStyle w:val="SNBlueBright"/>
          <w:b/>
        </w:rPr>
        <w:t xml:space="preserve"> </w:t>
      </w:r>
      <w:proofErr w:type="spellStart"/>
      <w:r w:rsidR="00220B1A" w:rsidRPr="00A83EB8">
        <w:rPr>
          <w:rStyle w:val="SNBlueBright"/>
          <w:b/>
        </w:rPr>
        <w:t>if</w:t>
      </w:r>
      <w:proofErr w:type="spellEnd"/>
      <w:r w:rsidR="00220B1A" w:rsidRPr="00A83EB8">
        <w:rPr>
          <w:rStyle w:val="SNBlueBright"/>
          <w:b/>
        </w:rPr>
        <w:t xml:space="preserve"> </w:t>
      </w:r>
      <w:proofErr w:type="spellStart"/>
      <w:r w:rsidR="00220B1A" w:rsidRPr="00A83EB8">
        <w:rPr>
          <w:rStyle w:val="SNBlueBright"/>
          <w:b/>
        </w:rPr>
        <w:t>necessary</w:t>
      </w:r>
      <w:proofErr w:type="spellEnd"/>
    </w:p>
    <w:tbl>
      <w:tblPr>
        <w:tblStyle w:val="Tabellenraster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64"/>
        <w:gridCol w:w="3010"/>
        <w:gridCol w:w="3010"/>
        <w:gridCol w:w="3010"/>
      </w:tblGrid>
      <w:tr w:rsidR="00D851EC" w:rsidRPr="00D851EC" w:rsidTr="00220B1A">
        <w:tc>
          <w:tcPr>
            <w:tcW w:w="194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Name</w:t>
            </w: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Institution</w:t>
            </w: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  <w:r w:rsidRPr="00D851EC">
              <w:rPr>
                <w:rFonts w:asciiTheme="minorHAnsi" w:hAnsiTheme="minorHAnsi"/>
                <w:color w:val="auto"/>
                <w:lang w:val="en-GB"/>
              </w:rPr>
              <w:t>Email address</w:t>
            </w:r>
          </w:p>
        </w:tc>
      </w:tr>
      <w:tr w:rsidR="00D851EC" w:rsidRPr="00D851EC" w:rsidTr="00220B1A">
        <w:tc>
          <w:tcPr>
            <w:tcW w:w="194" w:type="pct"/>
          </w:tcPr>
          <w:p w:rsidR="00220B1A" w:rsidRPr="00D851EC" w:rsidRDefault="00220B1A" w:rsidP="00220B1A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pStyle w:val="Listenabsatz"/>
              <w:ind w:left="360"/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220B1A">
        <w:tc>
          <w:tcPr>
            <w:tcW w:w="194" w:type="pct"/>
          </w:tcPr>
          <w:p w:rsidR="00220B1A" w:rsidRPr="00D851EC" w:rsidRDefault="00220B1A" w:rsidP="00220B1A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pStyle w:val="Listenabsatz"/>
              <w:ind w:left="360"/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  <w:tr w:rsidR="00D851EC" w:rsidRPr="00D851EC" w:rsidTr="00220B1A">
        <w:tc>
          <w:tcPr>
            <w:tcW w:w="194" w:type="pct"/>
          </w:tcPr>
          <w:p w:rsidR="00220B1A" w:rsidRPr="00D851EC" w:rsidRDefault="00220B1A" w:rsidP="00220B1A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pStyle w:val="Listenabsatz"/>
              <w:ind w:left="360"/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  <w:tc>
          <w:tcPr>
            <w:tcW w:w="1602" w:type="pct"/>
          </w:tcPr>
          <w:p w:rsidR="00220B1A" w:rsidRPr="00D851EC" w:rsidRDefault="00220B1A" w:rsidP="007F6B9B">
            <w:pPr>
              <w:rPr>
                <w:rFonts w:asciiTheme="minorHAnsi" w:hAnsiTheme="minorHAnsi"/>
                <w:color w:val="auto"/>
                <w:lang w:val="en-GB"/>
              </w:rPr>
            </w:pPr>
          </w:p>
        </w:tc>
      </w:tr>
    </w:tbl>
    <w:p w:rsidR="00220B1A" w:rsidRPr="00220B1A" w:rsidRDefault="00220B1A" w:rsidP="00220B1A">
      <w:pPr>
        <w:rPr>
          <w:rFonts w:asciiTheme="minorHAnsi" w:hAnsiTheme="minorHAnsi"/>
          <w:color w:val="auto"/>
          <w:sz w:val="24"/>
          <w:szCs w:val="24"/>
          <w:lang w:val="en-GB"/>
        </w:rPr>
      </w:pPr>
    </w:p>
    <w:sectPr w:rsidR="00220B1A" w:rsidRPr="00220B1A" w:rsidSect="00C96D42">
      <w:headerReference w:type="default" r:id="rId8"/>
      <w:footerReference w:type="default" r:id="rId9"/>
      <w:headerReference w:type="first" r:id="rId10"/>
      <w:pgSz w:w="11900" w:h="16840"/>
      <w:pgMar w:top="1814" w:right="1021" w:bottom="1134" w:left="1701" w:header="851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560A" w:rsidRDefault="0014560A">
      <w:r>
        <w:separator/>
      </w:r>
    </w:p>
  </w:endnote>
  <w:endnote w:type="continuationSeparator" w:id="0">
    <w:p w:rsidR="0014560A" w:rsidRDefault="00145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4F6C" w:rsidRPr="00EB7876" w:rsidRDefault="00F91FC5" w:rsidP="00B053E2">
    <w:pPr>
      <w:pStyle w:val="Fuzeile"/>
      <w:tabs>
        <w:tab w:val="left" w:pos="1160"/>
        <w:tab w:val="right" w:pos="9178"/>
      </w:tabs>
      <w:jc w:val="right"/>
      <w:rPr>
        <w:rFonts w:asciiTheme="minorHAnsi" w:hAnsiTheme="minorHAnsi"/>
        <w:sz w:val="16"/>
        <w:szCs w:val="16"/>
      </w:rPr>
    </w:pPr>
    <w:r w:rsidRPr="009F3322">
      <w:rPr>
        <w:rStyle w:val="Seitenzahl"/>
      </w:rPr>
      <w:fldChar w:fldCharType="begin"/>
    </w:r>
    <w:r w:rsidRPr="009F3322">
      <w:rPr>
        <w:rStyle w:val="Seitenzahl"/>
      </w:rPr>
      <w:instrText xml:space="preserve">PAGE  </w:instrText>
    </w:r>
    <w:r w:rsidRPr="009F3322">
      <w:rPr>
        <w:rStyle w:val="Seitenzahl"/>
      </w:rPr>
      <w:fldChar w:fldCharType="separate"/>
    </w:r>
    <w:r w:rsidR="00770D6E">
      <w:rPr>
        <w:rStyle w:val="Seitenzahl"/>
        <w:noProof/>
      </w:rPr>
      <w:t>2</w:t>
    </w:r>
    <w:r w:rsidRPr="009F3322">
      <w:rPr>
        <w:rStyle w:val="Seitenzahl"/>
      </w:rPr>
      <w:fldChar w:fldCharType="end"/>
    </w:r>
    <w:r>
      <w:rPr>
        <w:rStyle w:val="Seitenzahl"/>
      </w:rPr>
      <w:t xml:space="preserve"> </w:t>
    </w:r>
    <w:r w:rsidRPr="009F3322">
      <w:rPr>
        <w:rStyle w:val="Seitenzahl"/>
      </w:rPr>
      <w:t xml:space="preserve">/ </w:t>
    </w:r>
    <w:r w:rsidRPr="009F3322">
      <w:rPr>
        <w:rStyle w:val="Seitenzahl"/>
      </w:rPr>
      <w:fldChar w:fldCharType="begin"/>
    </w:r>
    <w:r w:rsidRPr="009F3322">
      <w:rPr>
        <w:rStyle w:val="Seitenzahl"/>
      </w:rPr>
      <w:instrText xml:space="preserve"> NUMPAGES </w:instrText>
    </w:r>
    <w:r w:rsidRPr="009F3322">
      <w:rPr>
        <w:rStyle w:val="Seitenzahl"/>
      </w:rPr>
      <w:fldChar w:fldCharType="separate"/>
    </w:r>
    <w:r w:rsidR="00770D6E">
      <w:rPr>
        <w:rStyle w:val="Seitenzahl"/>
        <w:noProof/>
      </w:rPr>
      <w:t>4</w:t>
    </w:r>
    <w:r w:rsidRPr="009F3322"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560A" w:rsidRDefault="0014560A">
      <w:r>
        <w:separator/>
      </w:r>
    </w:p>
  </w:footnote>
  <w:footnote w:type="continuationSeparator" w:id="0">
    <w:p w:rsidR="0014560A" w:rsidRDefault="001456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4F6C" w:rsidRDefault="00F91FC5">
    <w:pPr>
      <w:pStyle w:val="Kopfzeile"/>
    </w:pPr>
    <w:r>
      <w:rPr>
        <w:rFonts w:asciiTheme="minorHAnsi" w:hAnsiTheme="minorHAnsi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5A1C3C74" wp14:editId="08481FD0">
              <wp:simplePos x="0" y="0"/>
              <wp:positionH relativeFrom="column">
                <wp:posOffset>0</wp:posOffset>
              </wp:positionH>
              <wp:positionV relativeFrom="page">
                <wp:posOffset>10230485</wp:posOffset>
              </wp:positionV>
              <wp:extent cx="5372100" cy="222250"/>
              <wp:effectExtent l="0" t="0" r="12700" b="635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72100" cy="2222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:rsidR="00FB4F6C" w:rsidRPr="00B70A64" w:rsidRDefault="00F91FC5" w:rsidP="00B053E2">
                          <w:pPr>
                            <w:rPr>
                              <w:rStyle w:val="petit"/>
                              <w:lang w:val="en-GB"/>
                            </w:rPr>
                          </w:pPr>
                          <w:r>
                            <w:rPr>
                              <w:rStyle w:val="petit"/>
                              <w:lang w:val="en-GB"/>
                            </w:rPr>
                            <w:t>Textbook proposal form 201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0;margin-top:805.55pt;width:423pt;height:1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" filled="f" stroked="f" strokeweight=".5pt">
              <v:textbox style="mso-fit-shape-to-text:t" inset="0,0,0,0">
                <w:txbxContent>
                  <w:p w:rsidR="00FB4F6C" w:rsidRPr="00B70A64" w:rsidRDefault="00F91FC5" w:rsidP="00B053E2">
                    <w:pPr>
                      <w:rPr>
                        <w:rStyle w:val="petit"/>
                        <w:lang w:val="en-GB"/>
                      </w:rPr>
                    </w:pPr>
                    <w:r>
                      <w:rPr>
                        <w:rStyle w:val="petit"/>
                        <w:lang w:val="en-GB"/>
                      </w:rPr>
                      <w:t>Textbook proposal form 2016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Pr="00F852D7">
      <w:rPr>
        <w:noProof/>
      </w:rPr>
      <w:drawing>
        <wp:anchor distT="0" distB="0" distL="114300" distR="114300" simplePos="0" relativeHeight="251659264" behindDoc="1" locked="1" layoutInCell="1" allowOverlap="1" wp14:anchorId="51F910BB" wp14:editId="5B03A92D">
          <wp:simplePos x="0" y="0"/>
          <wp:positionH relativeFrom="leftMargin">
            <wp:posOffset>4762500</wp:posOffset>
          </wp:positionH>
          <wp:positionV relativeFrom="topMargin">
            <wp:posOffset>323850</wp:posOffset>
          </wp:positionV>
          <wp:extent cx="2114550" cy="561975"/>
          <wp:effectExtent l="0" t="0" r="0" b="9525"/>
          <wp:wrapNone/>
          <wp:docPr id="3" name="Bild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N_mem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792" t="17708" r="4234" b="51563"/>
                  <a:stretch/>
                </pic:blipFill>
                <pic:spPr bwMode="auto">
                  <a:xfrm>
                    <a:off x="0" y="0"/>
                    <a:ext cx="2114550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4F6C" w:rsidRDefault="00F91FC5" w:rsidP="000E23F0">
    <w:pPr>
      <w:pStyle w:val="Kopfzeile"/>
      <w:jc w:val="right"/>
    </w:pPr>
    <w:r>
      <w:rPr>
        <w:noProof/>
      </w:rPr>
      <w:drawing>
        <wp:inline distT="0" distB="0" distL="0" distR="0" wp14:anchorId="367E1BFC" wp14:editId="1F0456F5">
          <wp:extent cx="1844702" cy="178682"/>
          <wp:effectExtent l="0" t="0" r="3175" b="0"/>
          <wp:docPr id="5" name="Picture 5" descr="C:\Users\lsn7921\AppData\Local\Temp\wz4d28\PNG\SN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sn7921\AppData\Local\Temp\wz4d28\PNG\SN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4615" cy="1786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930B4"/>
    <w:multiLevelType w:val="hybridMultilevel"/>
    <w:tmpl w:val="2416C5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881ABB"/>
    <w:multiLevelType w:val="hybridMultilevel"/>
    <w:tmpl w:val="731687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9A71E80"/>
    <w:multiLevelType w:val="hybridMultilevel"/>
    <w:tmpl w:val="2416C5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E555892"/>
    <w:multiLevelType w:val="hybridMultilevel"/>
    <w:tmpl w:val="45C60E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786049F"/>
    <w:multiLevelType w:val="hybridMultilevel"/>
    <w:tmpl w:val="D2D4C6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NDExMzc0sTAwNjdX0lEKTi0uzszPAykwrAUAUcP/wywAAAA="/>
  </w:docVars>
  <w:rsids>
    <w:rsidRoot w:val="00C96D42"/>
    <w:rsid w:val="00084F94"/>
    <w:rsid w:val="0014560A"/>
    <w:rsid w:val="00220B1A"/>
    <w:rsid w:val="00232990"/>
    <w:rsid w:val="00373250"/>
    <w:rsid w:val="003D4362"/>
    <w:rsid w:val="0041295A"/>
    <w:rsid w:val="00641E56"/>
    <w:rsid w:val="006B00DC"/>
    <w:rsid w:val="00770D6E"/>
    <w:rsid w:val="00A83EB8"/>
    <w:rsid w:val="00B477C6"/>
    <w:rsid w:val="00BF7EB8"/>
    <w:rsid w:val="00C96D42"/>
    <w:rsid w:val="00CA2499"/>
    <w:rsid w:val="00D62DDD"/>
    <w:rsid w:val="00D851EC"/>
    <w:rsid w:val="00EE69B6"/>
    <w:rsid w:val="00F759FC"/>
    <w:rsid w:val="00F9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851EC"/>
    <w:rPr>
      <w:rFonts w:asciiTheme="majorHAnsi" w:eastAsiaTheme="minorEastAsia" w:hAnsiTheme="majorHAnsi"/>
      <w:color w:val="000000" w:themeColor="text1"/>
      <w:lang w:val="de-DE"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C96D42"/>
    <w:pPr>
      <w:keepNext/>
      <w:keepLines/>
      <w:spacing w:before="160" w:line="480" w:lineRule="exact"/>
      <w:outlineLvl w:val="0"/>
    </w:pPr>
    <w:rPr>
      <w:rFonts w:eastAsiaTheme="majorEastAsia" w:cstheme="majorBidi"/>
      <w:color w:val="92CDDC" w:themeColor="accent5" w:themeTint="99"/>
      <w:sz w:val="44"/>
      <w:szCs w:val="4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96D42"/>
    <w:pPr>
      <w:keepNext/>
      <w:keepLines/>
      <w:spacing w:before="200" w:line="300" w:lineRule="exact"/>
      <w:outlineLvl w:val="1"/>
    </w:pPr>
    <w:rPr>
      <w:rFonts w:eastAsiaTheme="majorEastAsia" w:cstheme="majorBidi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C96D42"/>
    <w:rPr>
      <w:rFonts w:asciiTheme="majorHAnsi" w:eastAsiaTheme="majorEastAsia" w:hAnsiTheme="majorHAnsi" w:cstheme="majorBidi"/>
      <w:color w:val="92CDDC" w:themeColor="accent5" w:themeTint="99"/>
      <w:sz w:val="44"/>
      <w:szCs w:val="44"/>
      <w:lang w:val="de-DE"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96D42"/>
    <w:rPr>
      <w:rFonts w:asciiTheme="majorHAnsi" w:eastAsiaTheme="majorEastAsia" w:hAnsiTheme="majorHAnsi" w:cstheme="majorBidi"/>
      <w:color w:val="000000" w:themeColor="text1"/>
      <w:sz w:val="30"/>
      <w:szCs w:val="30"/>
      <w:lang w:val="de-DE" w:eastAsia="de-DE"/>
    </w:rPr>
  </w:style>
  <w:style w:type="table" w:styleId="Tabellenraster">
    <w:name w:val="Table Grid"/>
    <w:basedOn w:val="NormaleTabelle"/>
    <w:uiPriority w:val="59"/>
    <w:rsid w:val="00C96D42"/>
    <w:rPr>
      <w:rFonts w:eastAsiaTheme="minorEastAsia"/>
      <w:sz w:val="24"/>
      <w:szCs w:val="24"/>
      <w:lang w:val="de-DE" w:eastAsia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etit">
    <w:name w:val="petit"/>
    <w:basedOn w:val="Absatz-Standardschriftart"/>
    <w:uiPriority w:val="1"/>
    <w:qFormat/>
    <w:rsid w:val="00C96D42"/>
    <w:rPr>
      <w:sz w:val="18"/>
    </w:rPr>
  </w:style>
  <w:style w:type="paragraph" w:styleId="Fuzeile">
    <w:name w:val="footer"/>
    <w:basedOn w:val="Standard"/>
    <w:link w:val="FuzeileZchn"/>
    <w:uiPriority w:val="99"/>
    <w:unhideWhenUsed/>
    <w:rsid w:val="00C96D4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96D42"/>
    <w:rPr>
      <w:rFonts w:asciiTheme="majorHAnsi" w:eastAsiaTheme="minorEastAsia" w:hAnsiTheme="majorHAnsi"/>
      <w:color w:val="000000" w:themeColor="text1"/>
      <w:lang w:val="de-DE" w:eastAsia="de-DE"/>
    </w:rPr>
  </w:style>
  <w:style w:type="character" w:styleId="Seitenzahl">
    <w:name w:val="page number"/>
    <w:basedOn w:val="Absatz-Standardschriftart"/>
    <w:uiPriority w:val="99"/>
    <w:unhideWhenUsed/>
    <w:rsid w:val="00C96D42"/>
    <w:rPr>
      <w:rFonts w:asciiTheme="minorHAnsi" w:hAnsiTheme="minorHAnsi"/>
      <w:color w:val="000000" w:themeColor="text1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C96D4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96D42"/>
    <w:rPr>
      <w:rFonts w:asciiTheme="majorHAnsi" w:eastAsiaTheme="minorEastAsia" w:hAnsiTheme="majorHAnsi"/>
      <w:color w:val="000000" w:themeColor="text1"/>
      <w:lang w:val="de-DE" w:eastAsia="de-DE"/>
    </w:rPr>
  </w:style>
  <w:style w:type="character" w:customStyle="1" w:styleId="SNBlueBright">
    <w:name w:val="SN  Blue Bright"/>
    <w:basedOn w:val="Absatz-Standardschriftart"/>
    <w:uiPriority w:val="1"/>
    <w:qFormat/>
    <w:rsid w:val="00F759FC"/>
    <w:rPr>
      <w:rFonts w:asciiTheme="minorHAnsi" w:hAnsiTheme="minorHAnsi"/>
      <w:color w:val="3C9CD7"/>
    </w:rPr>
  </w:style>
  <w:style w:type="paragraph" w:styleId="Listenabsatz">
    <w:name w:val="List Paragraph"/>
    <w:basedOn w:val="Standard"/>
    <w:uiPriority w:val="34"/>
    <w:qFormat/>
    <w:rsid w:val="00C96D42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96D4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96D42"/>
    <w:rPr>
      <w:rFonts w:ascii="Tahoma" w:eastAsiaTheme="minorEastAsia" w:hAnsi="Tahoma" w:cs="Tahoma"/>
      <w:color w:val="000000" w:themeColor="text1"/>
      <w:sz w:val="16"/>
      <w:szCs w:val="16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7325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7325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73250"/>
    <w:rPr>
      <w:rFonts w:asciiTheme="majorHAnsi" w:eastAsiaTheme="minorEastAsia" w:hAnsiTheme="majorHAnsi"/>
      <w:color w:val="000000" w:themeColor="text1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7325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73250"/>
    <w:rPr>
      <w:rFonts w:asciiTheme="majorHAnsi" w:eastAsiaTheme="minorEastAsia" w:hAnsiTheme="majorHAnsi"/>
      <w:b/>
      <w:bCs/>
      <w:color w:val="000000" w:themeColor="text1"/>
      <w:sz w:val="20"/>
      <w:szCs w:val="20"/>
      <w:lang w:val="de-DE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851EC"/>
    <w:rPr>
      <w:rFonts w:asciiTheme="majorHAnsi" w:eastAsiaTheme="minorEastAsia" w:hAnsiTheme="majorHAnsi"/>
      <w:color w:val="000000" w:themeColor="text1"/>
      <w:lang w:val="de-DE"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C96D42"/>
    <w:pPr>
      <w:keepNext/>
      <w:keepLines/>
      <w:spacing w:before="160" w:line="480" w:lineRule="exact"/>
      <w:outlineLvl w:val="0"/>
    </w:pPr>
    <w:rPr>
      <w:rFonts w:eastAsiaTheme="majorEastAsia" w:cstheme="majorBidi"/>
      <w:color w:val="92CDDC" w:themeColor="accent5" w:themeTint="99"/>
      <w:sz w:val="44"/>
      <w:szCs w:val="44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96D42"/>
    <w:pPr>
      <w:keepNext/>
      <w:keepLines/>
      <w:spacing w:before="200" w:line="300" w:lineRule="exact"/>
      <w:outlineLvl w:val="1"/>
    </w:pPr>
    <w:rPr>
      <w:rFonts w:eastAsiaTheme="majorEastAsia" w:cstheme="majorBidi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C96D42"/>
    <w:rPr>
      <w:rFonts w:asciiTheme="majorHAnsi" w:eastAsiaTheme="majorEastAsia" w:hAnsiTheme="majorHAnsi" w:cstheme="majorBidi"/>
      <w:color w:val="92CDDC" w:themeColor="accent5" w:themeTint="99"/>
      <w:sz w:val="44"/>
      <w:szCs w:val="44"/>
      <w:lang w:val="de-DE"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96D42"/>
    <w:rPr>
      <w:rFonts w:asciiTheme="majorHAnsi" w:eastAsiaTheme="majorEastAsia" w:hAnsiTheme="majorHAnsi" w:cstheme="majorBidi"/>
      <w:color w:val="000000" w:themeColor="text1"/>
      <w:sz w:val="30"/>
      <w:szCs w:val="30"/>
      <w:lang w:val="de-DE" w:eastAsia="de-DE"/>
    </w:rPr>
  </w:style>
  <w:style w:type="table" w:styleId="Tabellenraster">
    <w:name w:val="Table Grid"/>
    <w:basedOn w:val="NormaleTabelle"/>
    <w:uiPriority w:val="59"/>
    <w:rsid w:val="00C96D42"/>
    <w:rPr>
      <w:rFonts w:eastAsiaTheme="minorEastAsia"/>
      <w:sz w:val="24"/>
      <w:szCs w:val="24"/>
      <w:lang w:val="de-DE" w:eastAsia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etit">
    <w:name w:val="petit"/>
    <w:basedOn w:val="Absatz-Standardschriftart"/>
    <w:uiPriority w:val="1"/>
    <w:qFormat/>
    <w:rsid w:val="00C96D42"/>
    <w:rPr>
      <w:sz w:val="18"/>
    </w:rPr>
  </w:style>
  <w:style w:type="paragraph" w:styleId="Fuzeile">
    <w:name w:val="footer"/>
    <w:basedOn w:val="Standard"/>
    <w:link w:val="FuzeileZchn"/>
    <w:uiPriority w:val="99"/>
    <w:unhideWhenUsed/>
    <w:rsid w:val="00C96D4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96D42"/>
    <w:rPr>
      <w:rFonts w:asciiTheme="majorHAnsi" w:eastAsiaTheme="minorEastAsia" w:hAnsiTheme="majorHAnsi"/>
      <w:color w:val="000000" w:themeColor="text1"/>
      <w:lang w:val="de-DE" w:eastAsia="de-DE"/>
    </w:rPr>
  </w:style>
  <w:style w:type="character" w:styleId="Seitenzahl">
    <w:name w:val="page number"/>
    <w:basedOn w:val="Absatz-Standardschriftart"/>
    <w:uiPriority w:val="99"/>
    <w:unhideWhenUsed/>
    <w:rsid w:val="00C96D42"/>
    <w:rPr>
      <w:rFonts w:asciiTheme="minorHAnsi" w:hAnsiTheme="minorHAnsi"/>
      <w:color w:val="000000" w:themeColor="text1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C96D4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96D42"/>
    <w:rPr>
      <w:rFonts w:asciiTheme="majorHAnsi" w:eastAsiaTheme="minorEastAsia" w:hAnsiTheme="majorHAnsi"/>
      <w:color w:val="000000" w:themeColor="text1"/>
      <w:lang w:val="de-DE" w:eastAsia="de-DE"/>
    </w:rPr>
  </w:style>
  <w:style w:type="character" w:customStyle="1" w:styleId="SNBlueBright">
    <w:name w:val="SN  Blue Bright"/>
    <w:basedOn w:val="Absatz-Standardschriftart"/>
    <w:uiPriority w:val="1"/>
    <w:qFormat/>
    <w:rsid w:val="00F759FC"/>
    <w:rPr>
      <w:rFonts w:asciiTheme="minorHAnsi" w:hAnsiTheme="minorHAnsi"/>
      <w:color w:val="3C9CD7"/>
    </w:rPr>
  </w:style>
  <w:style w:type="paragraph" w:styleId="Listenabsatz">
    <w:name w:val="List Paragraph"/>
    <w:basedOn w:val="Standard"/>
    <w:uiPriority w:val="34"/>
    <w:qFormat/>
    <w:rsid w:val="00C96D42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96D4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96D42"/>
    <w:rPr>
      <w:rFonts w:ascii="Tahoma" w:eastAsiaTheme="minorEastAsia" w:hAnsi="Tahoma" w:cs="Tahoma"/>
      <w:color w:val="000000" w:themeColor="text1"/>
      <w:sz w:val="16"/>
      <w:szCs w:val="16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7325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7325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73250"/>
    <w:rPr>
      <w:rFonts w:asciiTheme="majorHAnsi" w:eastAsiaTheme="minorEastAsia" w:hAnsiTheme="majorHAnsi"/>
      <w:color w:val="000000" w:themeColor="text1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7325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73250"/>
    <w:rPr>
      <w:rFonts w:asciiTheme="majorHAnsi" w:eastAsiaTheme="minorEastAsia" w:hAnsiTheme="majorHAnsi"/>
      <w:b/>
      <w:bCs/>
      <w:color w:val="000000" w:themeColor="text1"/>
      <w:sz w:val="20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7</Words>
  <Characters>2568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2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wart, Lindsay, Springer UK</dc:creator>
  <cp:lastModifiedBy>schw17</cp:lastModifiedBy>
  <cp:revision>2</cp:revision>
  <dcterms:created xsi:type="dcterms:W3CDTF">2017-07-14T09:23:00Z</dcterms:created>
  <dcterms:modified xsi:type="dcterms:W3CDTF">2017-07-14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ServerID">
    <vt:lpwstr>0d673023-5242-4d13-a9d7-ca41728b752d</vt:lpwstr>
  </property>
  <property fmtid="{D5CDD505-2E9C-101B-9397-08002B2CF9AE}" pid="3" name="Jive_VersionGuid">
    <vt:lpwstr>92f967a8-9644-4cf3-b0bd-bd29995ed178</vt:lpwstr>
  </property>
  <property fmtid="{D5CDD505-2E9C-101B-9397-08002B2CF9AE}" pid="4" name="Offisync_ProviderInitializationData">
    <vt:lpwstr>https://hive.springernature.com</vt:lpwstr>
  </property>
  <property fmtid="{D5CDD505-2E9C-101B-9397-08002B2CF9AE}" pid="5" name="Jive_LatestUserAccountName">
    <vt:lpwstr>johanna.schwarz@springer.com</vt:lpwstr>
  </property>
  <property fmtid="{D5CDD505-2E9C-101B-9397-08002B2CF9AE}" pid="6" name="Offisync_UpdateToken">
    <vt:lpwstr>3</vt:lpwstr>
  </property>
  <property fmtid="{D5CDD505-2E9C-101B-9397-08002B2CF9AE}" pid="7" name="Offisync_UniqueId">
    <vt:lpwstr>72221</vt:lpwstr>
  </property>
  <property fmtid="{D5CDD505-2E9C-101B-9397-08002B2CF9AE}" pid="8" name="Jive_ModifiedButNotPublished">
    <vt:lpwstr/>
  </property>
</Properties>
</file>